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3351A" w14:textId="0B055B24" w:rsidR="003E6C90" w:rsidRPr="00172457" w:rsidRDefault="00172457" w:rsidP="0017245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55E4B157" wp14:editId="1F5A40BB">
            <wp:simplePos x="0" y="0"/>
            <wp:positionH relativeFrom="column">
              <wp:posOffset>-415290</wp:posOffset>
            </wp:positionH>
            <wp:positionV relativeFrom="paragraph">
              <wp:posOffset>0</wp:posOffset>
            </wp:positionV>
            <wp:extent cx="9804049" cy="5381625"/>
            <wp:effectExtent l="0" t="0" r="6985" b="0"/>
            <wp:wrapTight wrapText="bothSides">
              <wp:wrapPolygon edited="0">
                <wp:start x="0" y="0"/>
                <wp:lineTo x="0" y="21485"/>
                <wp:lineTo x="21573" y="21485"/>
                <wp:lineTo x="21573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4049" cy="538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3E6C90" w:rsidRPr="00172457" w:rsidSect="00172457">
      <w:pgSz w:w="16838" w:h="11906" w:orient="landscape"/>
      <w:pgMar w:top="1134" w:right="1134" w:bottom="1134" w:left="1134" w:header="0" w:footer="0" w:gutter="0"/>
      <w:cols w:space="720"/>
      <w:formProt w:val="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Yu Mincho"/>
    <w:charset w:val="80"/>
    <w:family w:val="roman"/>
    <w:pitch w:val="variable"/>
    <w:sig w:usb0="E0000AFF" w:usb1="500078FF" w:usb2="00000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bUwNTG2MDIwtLRU0lEKTi0uzszPAykwrAUA0txceywAAAA="/>
  </w:docVars>
  <w:rsids>
    <w:rsidRoot w:val="009B6458"/>
    <w:rsid w:val="00016DF8"/>
    <w:rsid w:val="000D1DAC"/>
    <w:rsid w:val="00172457"/>
    <w:rsid w:val="00547CAC"/>
    <w:rsid w:val="006937E6"/>
    <w:rsid w:val="00701BBB"/>
    <w:rsid w:val="0082005E"/>
    <w:rsid w:val="008D6380"/>
    <w:rsid w:val="009B6458"/>
    <w:rsid w:val="00B13947"/>
    <w:rsid w:val="00C103F3"/>
    <w:rsid w:val="00D4266C"/>
    <w:rsid w:val="00E3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1627162"/>
  <w15:chartTrackingRefBased/>
  <w15:docId w15:val="{7561787D-440C-4499-858F-65295D8FB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ameContents">
    <w:name w:val="Frame Contents"/>
    <w:basedOn w:val="Normal"/>
    <w:qFormat/>
    <w:rsid w:val="009B6458"/>
    <w:pPr>
      <w:widowControl/>
      <w:jc w:val="left"/>
    </w:pPr>
    <w:rPr>
      <w:rFonts w:ascii="Liberation Serif" w:eastAsia="MS Mincho" w:hAnsi="Liberation Serif" w:cs="Arial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0E89E-45A9-4500-9F5D-D28C2E708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Finley</dc:creator>
  <cp:keywords/>
  <dc:description/>
  <cp:lastModifiedBy>David Sincyr</cp:lastModifiedBy>
  <cp:revision>6</cp:revision>
  <dcterms:created xsi:type="dcterms:W3CDTF">2020-03-17T22:00:00Z</dcterms:created>
  <dcterms:modified xsi:type="dcterms:W3CDTF">2020-04-18T01:19:00Z</dcterms:modified>
</cp:coreProperties>
</file>